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4F9C9" w14:textId="77777777" w:rsidR="00DE0977" w:rsidRPr="00F67F7F" w:rsidRDefault="00DE0977" w:rsidP="00F67F7F">
      <w:pPr>
        <w:ind w:firstLine="708"/>
        <w:jc w:val="both"/>
      </w:pPr>
      <w:r w:rsidRPr="00DE0977">
        <w:rPr>
          <w:color w:val="1D2150"/>
        </w:rPr>
        <w:t xml:space="preserve">La presente solicitud, debidamente cumplimentada, deberá </w:t>
      </w:r>
      <w:r>
        <w:rPr>
          <w:color w:val="1D2150"/>
        </w:rPr>
        <w:t xml:space="preserve">ser </w:t>
      </w:r>
      <w:r w:rsidRPr="00DE0977">
        <w:rPr>
          <w:color w:val="1D2150"/>
        </w:rPr>
        <w:t>remiti</w:t>
      </w:r>
      <w:r>
        <w:rPr>
          <w:color w:val="1D2150"/>
        </w:rPr>
        <w:t>da</w:t>
      </w:r>
      <w:r w:rsidRPr="00DE0977">
        <w:rPr>
          <w:color w:val="1D2150"/>
        </w:rPr>
        <w:t xml:space="preserve"> por correo electrónico a </w:t>
      </w:r>
      <w:hyperlink r:id="rId8" w:history="1">
        <w:r w:rsidR="00F67F7F" w:rsidRPr="00770511">
          <w:rPr>
            <w:rStyle w:val="Hipervnculo"/>
          </w:rPr>
          <w:t>ope.ciencias@uam.es</w:t>
        </w:r>
      </w:hyperlink>
      <w:r w:rsidR="00F67F7F">
        <w:t xml:space="preserve"> </w:t>
      </w:r>
      <w:r w:rsidRPr="00DE0977">
        <w:rPr>
          <w:color w:val="1D2150"/>
        </w:rPr>
        <w:t>o entregada en la Oficina de Prácticas Externas de la Facultad de Ciencias (módulo 10, 2ª planta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5872"/>
      </w:tblGrid>
      <w:tr w:rsidR="00FC6CB3" w:rsidRPr="004A0CE7" w14:paraId="4244A2BE" w14:textId="77777777" w:rsidTr="00DC0E08">
        <w:tc>
          <w:tcPr>
            <w:tcW w:w="9180" w:type="dxa"/>
            <w:gridSpan w:val="2"/>
            <w:shd w:val="clear" w:color="auto" w:fill="1D2150"/>
          </w:tcPr>
          <w:p w14:paraId="426F48B2" w14:textId="77777777" w:rsidR="00FC6CB3" w:rsidRPr="004A0CE7" w:rsidRDefault="000346D0" w:rsidP="00E96099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OS DE LA EMPRESA</w:t>
            </w:r>
            <w:r w:rsidR="004B26B1">
              <w:rPr>
                <w:b/>
                <w:bCs/>
                <w:color w:val="FFFFFF"/>
              </w:rPr>
              <w:t>, ENTIDAD O INSTITUCIÓN</w:t>
            </w:r>
          </w:p>
        </w:tc>
      </w:tr>
      <w:tr w:rsidR="00CB2913" w:rsidRPr="004A0CE7" w14:paraId="691CC654" w14:textId="77777777" w:rsidTr="000346D0">
        <w:tc>
          <w:tcPr>
            <w:tcW w:w="3227" w:type="dxa"/>
            <w:shd w:val="clear" w:color="auto" w:fill="DAEEF3"/>
          </w:tcPr>
          <w:p w14:paraId="5E2427D7" w14:textId="77777777" w:rsidR="00FC6CB3" w:rsidRDefault="000346D0" w:rsidP="004A0CE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zón social</w:t>
            </w:r>
          </w:p>
          <w:p w14:paraId="2C1954A0" w14:textId="77777777" w:rsidR="000346D0" w:rsidRPr="000E4D54" w:rsidRDefault="000346D0" w:rsidP="002F4523">
            <w:pPr>
              <w:spacing w:after="0" w:line="240" w:lineRule="auto"/>
              <w:rPr>
                <w:bCs/>
              </w:rPr>
            </w:pPr>
            <w:r w:rsidRPr="000E4D54">
              <w:rPr>
                <w:bCs/>
              </w:rPr>
              <w:t>(</w:t>
            </w:r>
            <w:r w:rsidR="002F4523">
              <w:rPr>
                <w:bCs/>
              </w:rPr>
              <w:t>N</w:t>
            </w:r>
            <w:r w:rsidRPr="000E4D54">
              <w:rPr>
                <w:bCs/>
              </w:rPr>
              <w:t>o vale el nombre comercial)</w:t>
            </w:r>
          </w:p>
        </w:tc>
        <w:tc>
          <w:tcPr>
            <w:tcW w:w="5953" w:type="dxa"/>
            <w:shd w:val="clear" w:color="auto" w:fill="auto"/>
          </w:tcPr>
          <w:p w14:paraId="62D038B8" w14:textId="5B39E613" w:rsidR="00FC6CB3" w:rsidRPr="004A0CE7" w:rsidRDefault="009C4895" w:rsidP="004A0CE7">
            <w:pPr>
              <w:spacing w:after="0" w:line="240" w:lineRule="auto"/>
            </w:pPr>
            <w:r>
              <w:t>INSTITUTO DE CIENCIA</w:t>
            </w:r>
            <w:r w:rsidR="009905CC">
              <w:t>S</w:t>
            </w:r>
            <w:r>
              <w:t xml:space="preserve"> DE MATERIALES DE MADRID</w:t>
            </w:r>
          </w:p>
        </w:tc>
      </w:tr>
      <w:tr w:rsidR="00DC0E08" w:rsidRPr="004A0CE7" w14:paraId="7631AF7A" w14:textId="77777777" w:rsidTr="000346D0">
        <w:tc>
          <w:tcPr>
            <w:tcW w:w="3227" w:type="dxa"/>
            <w:shd w:val="clear" w:color="auto" w:fill="DAEEF3"/>
          </w:tcPr>
          <w:p w14:paraId="0FF17C67" w14:textId="77777777" w:rsidR="00BF70A5" w:rsidRPr="004A0CE7" w:rsidRDefault="000346D0" w:rsidP="004D1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rección</w:t>
            </w:r>
          </w:p>
        </w:tc>
        <w:tc>
          <w:tcPr>
            <w:tcW w:w="5953" w:type="dxa"/>
            <w:shd w:val="clear" w:color="auto" w:fill="auto"/>
          </w:tcPr>
          <w:p w14:paraId="3E3E46DF" w14:textId="77777777" w:rsidR="004A0CE7" w:rsidRPr="004A0CE7" w:rsidRDefault="009C4895" w:rsidP="004A0CE7">
            <w:pPr>
              <w:spacing w:after="0" w:line="240" w:lineRule="auto"/>
            </w:pPr>
            <w:r>
              <w:t>CALLE SOR JUANA INÉS DE LA CRUZ Nº3</w:t>
            </w:r>
          </w:p>
        </w:tc>
      </w:tr>
      <w:tr w:rsidR="00DC0E08" w:rsidRPr="004A0CE7" w14:paraId="0626D0AF" w14:textId="77777777" w:rsidTr="000346D0">
        <w:tc>
          <w:tcPr>
            <w:tcW w:w="3227" w:type="dxa"/>
            <w:shd w:val="clear" w:color="auto" w:fill="DAEEF3"/>
          </w:tcPr>
          <w:p w14:paraId="6B25CCAF" w14:textId="77777777" w:rsidR="000346D0" w:rsidRPr="004A0CE7" w:rsidRDefault="000346D0" w:rsidP="004A0CE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vincia</w:t>
            </w:r>
          </w:p>
        </w:tc>
        <w:tc>
          <w:tcPr>
            <w:tcW w:w="5953" w:type="dxa"/>
            <w:shd w:val="clear" w:color="auto" w:fill="auto"/>
          </w:tcPr>
          <w:p w14:paraId="242A4F09" w14:textId="77777777" w:rsidR="004A0CE7" w:rsidRPr="004A0CE7" w:rsidRDefault="009C4895" w:rsidP="004A0CE7">
            <w:pPr>
              <w:spacing w:after="0" w:line="240" w:lineRule="auto"/>
            </w:pPr>
            <w:r>
              <w:t>MADRID</w:t>
            </w:r>
          </w:p>
        </w:tc>
      </w:tr>
      <w:tr w:rsidR="00DC0E08" w:rsidRPr="004A0CE7" w14:paraId="22880028" w14:textId="77777777" w:rsidTr="000346D0">
        <w:tc>
          <w:tcPr>
            <w:tcW w:w="3227" w:type="dxa"/>
            <w:shd w:val="clear" w:color="auto" w:fill="DAEEF3"/>
          </w:tcPr>
          <w:p w14:paraId="1A2076D5" w14:textId="77777777" w:rsidR="000346D0" w:rsidRPr="004A0CE7" w:rsidRDefault="000346D0" w:rsidP="004A0CE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ocalidad</w:t>
            </w:r>
          </w:p>
        </w:tc>
        <w:tc>
          <w:tcPr>
            <w:tcW w:w="5953" w:type="dxa"/>
            <w:shd w:val="clear" w:color="auto" w:fill="auto"/>
          </w:tcPr>
          <w:p w14:paraId="6A7B9820" w14:textId="77777777" w:rsidR="004A0CE7" w:rsidRPr="004A0CE7" w:rsidRDefault="009C4895" w:rsidP="004A0CE7">
            <w:pPr>
              <w:spacing w:after="0" w:line="240" w:lineRule="auto"/>
            </w:pPr>
            <w:r>
              <w:t>CANTOBLANCO</w:t>
            </w:r>
          </w:p>
        </w:tc>
      </w:tr>
      <w:tr w:rsidR="000346D0" w:rsidRPr="004A0CE7" w14:paraId="3BF394CE" w14:textId="77777777" w:rsidTr="000346D0">
        <w:tc>
          <w:tcPr>
            <w:tcW w:w="3227" w:type="dxa"/>
            <w:shd w:val="clear" w:color="auto" w:fill="DAEEF3"/>
          </w:tcPr>
          <w:p w14:paraId="567AD406" w14:textId="77777777" w:rsidR="000346D0" w:rsidRDefault="000346D0" w:rsidP="004A0CE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ódigo postal</w:t>
            </w:r>
          </w:p>
        </w:tc>
        <w:tc>
          <w:tcPr>
            <w:tcW w:w="5953" w:type="dxa"/>
            <w:shd w:val="clear" w:color="auto" w:fill="auto"/>
          </w:tcPr>
          <w:p w14:paraId="4124CDAF" w14:textId="77777777" w:rsidR="000346D0" w:rsidRPr="004A0CE7" w:rsidRDefault="009C4895" w:rsidP="004A0CE7">
            <w:pPr>
              <w:spacing w:after="0" w:line="240" w:lineRule="auto"/>
            </w:pPr>
            <w:r>
              <w:t>28049</w:t>
            </w:r>
          </w:p>
        </w:tc>
      </w:tr>
    </w:tbl>
    <w:p w14:paraId="0AA081B3" w14:textId="5A8E693A" w:rsidR="00D72BAD" w:rsidRDefault="00D72BAD" w:rsidP="00F61EF5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2"/>
        <w:gridCol w:w="5898"/>
      </w:tblGrid>
      <w:tr w:rsidR="000346D0" w:rsidRPr="004A0CE7" w14:paraId="6C62E061" w14:textId="77777777" w:rsidTr="001734AD">
        <w:tc>
          <w:tcPr>
            <w:tcW w:w="9180" w:type="dxa"/>
            <w:gridSpan w:val="2"/>
            <w:shd w:val="clear" w:color="auto" w:fill="1D2150"/>
          </w:tcPr>
          <w:p w14:paraId="4A9C61DB" w14:textId="77777777" w:rsidR="000346D0" w:rsidRPr="004A0CE7" w:rsidRDefault="000346D0" w:rsidP="000346D0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OS DEL ESTUDIANTE</w:t>
            </w:r>
          </w:p>
        </w:tc>
      </w:tr>
      <w:tr w:rsidR="000346D0" w:rsidRPr="004A0CE7" w14:paraId="2CDACFC5" w14:textId="77777777" w:rsidTr="001734AD">
        <w:tc>
          <w:tcPr>
            <w:tcW w:w="3227" w:type="dxa"/>
            <w:shd w:val="clear" w:color="auto" w:fill="DAEEF3"/>
          </w:tcPr>
          <w:p w14:paraId="2846D091" w14:textId="77777777" w:rsidR="000346D0" w:rsidRPr="004A0CE7" w:rsidRDefault="000346D0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ombre</w:t>
            </w:r>
          </w:p>
        </w:tc>
        <w:tc>
          <w:tcPr>
            <w:tcW w:w="5953" w:type="dxa"/>
            <w:shd w:val="clear" w:color="auto" w:fill="auto"/>
          </w:tcPr>
          <w:p w14:paraId="3FBC10BC" w14:textId="77777777" w:rsidR="000346D0" w:rsidRPr="004A0CE7" w:rsidRDefault="009C4895" w:rsidP="001734AD">
            <w:pPr>
              <w:spacing w:after="0" w:line="240" w:lineRule="auto"/>
            </w:pPr>
            <w:r>
              <w:t>DAVID</w:t>
            </w:r>
          </w:p>
        </w:tc>
      </w:tr>
      <w:tr w:rsidR="000346D0" w:rsidRPr="004A0CE7" w14:paraId="3841210D" w14:textId="77777777" w:rsidTr="001734AD">
        <w:tc>
          <w:tcPr>
            <w:tcW w:w="3227" w:type="dxa"/>
            <w:shd w:val="clear" w:color="auto" w:fill="DAEEF3"/>
          </w:tcPr>
          <w:p w14:paraId="61617961" w14:textId="77777777" w:rsidR="000346D0" w:rsidRDefault="000346D0" w:rsidP="00114E1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imer </w:t>
            </w:r>
            <w:r w:rsidR="00114E17">
              <w:rPr>
                <w:b/>
                <w:bCs/>
              </w:rPr>
              <w:t>a</w:t>
            </w:r>
            <w:r>
              <w:rPr>
                <w:b/>
                <w:bCs/>
              </w:rPr>
              <w:t>pellido</w:t>
            </w:r>
          </w:p>
        </w:tc>
        <w:tc>
          <w:tcPr>
            <w:tcW w:w="5953" w:type="dxa"/>
            <w:shd w:val="clear" w:color="auto" w:fill="auto"/>
          </w:tcPr>
          <w:p w14:paraId="737A5CA5" w14:textId="77777777" w:rsidR="000346D0" w:rsidRPr="004A0CE7" w:rsidRDefault="009C4895" w:rsidP="001734AD">
            <w:pPr>
              <w:spacing w:after="0" w:line="240" w:lineRule="auto"/>
            </w:pPr>
            <w:r>
              <w:t>FERNÁNDEZ</w:t>
            </w:r>
          </w:p>
        </w:tc>
      </w:tr>
      <w:tr w:rsidR="000346D0" w:rsidRPr="004A0CE7" w14:paraId="0FBFFE6E" w14:textId="77777777" w:rsidTr="001734AD">
        <w:tc>
          <w:tcPr>
            <w:tcW w:w="3227" w:type="dxa"/>
            <w:shd w:val="clear" w:color="auto" w:fill="DAEEF3"/>
          </w:tcPr>
          <w:p w14:paraId="359DB3FC" w14:textId="77777777" w:rsidR="000346D0" w:rsidRDefault="000346D0" w:rsidP="00114E1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egundo </w:t>
            </w:r>
            <w:r w:rsidR="00114E17">
              <w:rPr>
                <w:b/>
                <w:bCs/>
              </w:rPr>
              <w:t>a</w:t>
            </w:r>
            <w:r>
              <w:rPr>
                <w:b/>
                <w:bCs/>
              </w:rPr>
              <w:t>pellido</w:t>
            </w:r>
          </w:p>
        </w:tc>
        <w:tc>
          <w:tcPr>
            <w:tcW w:w="5953" w:type="dxa"/>
            <w:shd w:val="clear" w:color="auto" w:fill="auto"/>
          </w:tcPr>
          <w:p w14:paraId="7E0E903A" w14:textId="77777777" w:rsidR="000346D0" w:rsidRPr="004A0CE7" w:rsidRDefault="009C4895" w:rsidP="001734AD">
            <w:pPr>
              <w:spacing w:after="0" w:line="240" w:lineRule="auto"/>
            </w:pPr>
            <w:r>
              <w:t>FERNÁNDEZ</w:t>
            </w:r>
          </w:p>
        </w:tc>
      </w:tr>
      <w:tr w:rsidR="000346D0" w:rsidRPr="004A0CE7" w14:paraId="6B907427" w14:textId="77777777" w:rsidTr="001734AD">
        <w:tc>
          <w:tcPr>
            <w:tcW w:w="3227" w:type="dxa"/>
            <w:shd w:val="clear" w:color="auto" w:fill="DAEEF3"/>
          </w:tcPr>
          <w:p w14:paraId="53907117" w14:textId="77777777" w:rsidR="000346D0" w:rsidRPr="004A0CE7" w:rsidRDefault="000346D0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NI</w:t>
            </w:r>
            <w:r w:rsidR="00B4130A">
              <w:rPr>
                <w:b/>
                <w:bCs/>
              </w:rPr>
              <w:t>, NIE o Pasaporte</w:t>
            </w:r>
          </w:p>
        </w:tc>
        <w:tc>
          <w:tcPr>
            <w:tcW w:w="5953" w:type="dxa"/>
            <w:shd w:val="clear" w:color="auto" w:fill="auto"/>
          </w:tcPr>
          <w:p w14:paraId="674F62DC" w14:textId="77777777" w:rsidR="000346D0" w:rsidRPr="004A0CE7" w:rsidRDefault="009C4895" w:rsidP="001734AD">
            <w:pPr>
              <w:spacing w:after="0" w:line="240" w:lineRule="auto"/>
            </w:pPr>
            <w:r>
              <w:t>50486659-A</w:t>
            </w:r>
          </w:p>
        </w:tc>
      </w:tr>
      <w:tr w:rsidR="00114E17" w:rsidRPr="004A0CE7" w14:paraId="2B5184DD" w14:textId="77777777" w:rsidTr="001734AD">
        <w:tc>
          <w:tcPr>
            <w:tcW w:w="3227" w:type="dxa"/>
            <w:shd w:val="clear" w:color="auto" w:fill="DAEEF3"/>
          </w:tcPr>
          <w:p w14:paraId="1FC4DB08" w14:textId="77777777" w:rsidR="00114E17" w:rsidRDefault="00114E17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echa de nacimiento</w:t>
            </w:r>
          </w:p>
        </w:tc>
        <w:tc>
          <w:tcPr>
            <w:tcW w:w="5953" w:type="dxa"/>
            <w:shd w:val="clear" w:color="auto" w:fill="auto"/>
          </w:tcPr>
          <w:p w14:paraId="5E1373E2" w14:textId="77777777" w:rsidR="00114E17" w:rsidRPr="004A0CE7" w:rsidRDefault="009C4895" w:rsidP="001734AD">
            <w:pPr>
              <w:spacing w:after="0" w:line="240" w:lineRule="auto"/>
            </w:pPr>
            <w:r>
              <w:t>08/07/1997</w:t>
            </w:r>
          </w:p>
        </w:tc>
      </w:tr>
      <w:tr w:rsidR="000346D0" w:rsidRPr="004A0CE7" w14:paraId="4B20BE53" w14:textId="77777777" w:rsidTr="001734AD">
        <w:tc>
          <w:tcPr>
            <w:tcW w:w="3227" w:type="dxa"/>
            <w:shd w:val="clear" w:color="auto" w:fill="DAEEF3"/>
          </w:tcPr>
          <w:p w14:paraId="7162CB01" w14:textId="77777777" w:rsidR="000346D0" w:rsidRDefault="000346D0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léfono de contacto</w:t>
            </w:r>
          </w:p>
        </w:tc>
        <w:tc>
          <w:tcPr>
            <w:tcW w:w="5953" w:type="dxa"/>
            <w:shd w:val="clear" w:color="auto" w:fill="auto"/>
          </w:tcPr>
          <w:p w14:paraId="7612D275" w14:textId="77777777" w:rsidR="000346D0" w:rsidRPr="004A0CE7" w:rsidRDefault="009C4895" w:rsidP="001734AD">
            <w:pPr>
              <w:spacing w:after="0" w:line="240" w:lineRule="auto"/>
            </w:pPr>
            <w:r>
              <w:t>677877106</w:t>
            </w:r>
          </w:p>
        </w:tc>
      </w:tr>
      <w:tr w:rsidR="009B13A9" w:rsidRPr="004A0CE7" w14:paraId="06CEF3E1" w14:textId="77777777" w:rsidTr="001734AD">
        <w:tc>
          <w:tcPr>
            <w:tcW w:w="3227" w:type="dxa"/>
            <w:shd w:val="clear" w:color="auto" w:fill="DAEEF3"/>
          </w:tcPr>
          <w:p w14:paraId="42325EAD" w14:textId="77777777" w:rsidR="009B13A9" w:rsidRDefault="009B13A9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e-mail</w:t>
            </w:r>
            <w:r w:rsidR="00CE150A">
              <w:rPr>
                <w:b/>
                <w:bCs/>
              </w:rPr>
              <w:t xml:space="preserve"> institucional</w:t>
            </w:r>
          </w:p>
        </w:tc>
        <w:tc>
          <w:tcPr>
            <w:tcW w:w="5953" w:type="dxa"/>
            <w:shd w:val="clear" w:color="auto" w:fill="auto"/>
          </w:tcPr>
          <w:p w14:paraId="2166FB99" w14:textId="77777777" w:rsidR="009B13A9" w:rsidRPr="004A0CE7" w:rsidRDefault="0000436A" w:rsidP="001734AD">
            <w:pPr>
              <w:spacing w:after="0" w:line="240" w:lineRule="auto"/>
            </w:pPr>
            <w:hyperlink r:id="rId9" w:history="1">
              <w:r w:rsidR="009C4895" w:rsidRPr="00F75BF4">
                <w:rPr>
                  <w:rStyle w:val="Hipervnculo"/>
                </w:rPr>
                <w:t>DAVID.FERNANDEZF03@ESTUDIANTE.UAM.ES</w:t>
              </w:r>
            </w:hyperlink>
          </w:p>
        </w:tc>
      </w:tr>
      <w:tr w:rsidR="000346D0" w:rsidRPr="004A0CE7" w14:paraId="639DC4D0" w14:textId="77777777" w:rsidTr="001734AD">
        <w:tc>
          <w:tcPr>
            <w:tcW w:w="3227" w:type="dxa"/>
            <w:shd w:val="clear" w:color="auto" w:fill="DAEEF3"/>
          </w:tcPr>
          <w:p w14:paraId="4C6EA34E" w14:textId="77777777" w:rsidR="000346D0" w:rsidRPr="004A0CE7" w:rsidRDefault="000346D0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rección</w:t>
            </w:r>
          </w:p>
        </w:tc>
        <w:tc>
          <w:tcPr>
            <w:tcW w:w="5953" w:type="dxa"/>
            <w:shd w:val="clear" w:color="auto" w:fill="auto"/>
          </w:tcPr>
          <w:p w14:paraId="4B7BB363" w14:textId="77777777" w:rsidR="000346D0" w:rsidRPr="004A0CE7" w:rsidRDefault="009C4895" w:rsidP="001734AD">
            <w:pPr>
              <w:spacing w:after="0" w:line="240" w:lineRule="auto"/>
            </w:pPr>
            <w:r>
              <w:t>PLAZA LUCA DE TENA Nº5 4ºD</w:t>
            </w:r>
          </w:p>
        </w:tc>
      </w:tr>
      <w:tr w:rsidR="000346D0" w:rsidRPr="004A0CE7" w14:paraId="3B9B538B" w14:textId="77777777" w:rsidTr="001734AD">
        <w:tc>
          <w:tcPr>
            <w:tcW w:w="3227" w:type="dxa"/>
            <w:shd w:val="clear" w:color="auto" w:fill="DAEEF3"/>
          </w:tcPr>
          <w:p w14:paraId="36945653" w14:textId="77777777" w:rsidR="000346D0" w:rsidRPr="004A0CE7" w:rsidRDefault="000346D0" w:rsidP="000346D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vincia</w:t>
            </w:r>
          </w:p>
        </w:tc>
        <w:tc>
          <w:tcPr>
            <w:tcW w:w="5953" w:type="dxa"/>
            <w:shd w:val="clear" w:color="auto" w:fill="auto"/>
          </w:tcPr>
          <w:p w14:paraId="73C0842B" w14:textId="77777777" w:rsidR="000346D0" w:rsidRPr="004A0CE7" w:rsidRDefault="009C4895" w:rsidP="001734AD">
            <w:pPr>
              <w:spacing w:after="0" w:line="240" w:lineRule="auto"/>
            </w:pPr>
            <w:r>
              <w:t>MADRID</w:t>
            </w:r>
          </w:p>
        </w:tc>
      </w:tr>
      <w:tr w:rsidR="000346D0" w:rsidRPr="004A0CE7" w14:paraId="02360924" w14:textId="77777777" w:rsidTr="001734AD">
        <w:tc>
          <w:tcPr>
            <w:tcW w:w="3227" w:type="dxa"/>
            <w:shd w:val="clear" w:color="auto" w:fill="DAEEF3"/>
          </w:tcPr>
          <w:p w14:paraId="50E0C0F4" w14:textId="77777777" w:rsidR="000346D0" w:rsidRPr="004A0CE7" w:rsidRDefault="000346D0" w:rsidP="000346D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ocalidad</w:t>
            </w:r>
          </w:p>
        </w:tc>
        <w:tc>
          <w:tcPr>
            <w:tcW w:w="5953" w:type="dxa"/>
            <w:shd w:val="clear" w:color="auto" w:fill="auto"/>
          </w:tcPr>
          <w:p w14:paraId="59573917" w14:textId="77777777" w:rsidR="000346D0" w:rsidRPr="004A0CE7" w:rsidRDefault="009C4895" w:rsidP="001734AD">
            <w:pPr>
              <w:spacing w:after="0" w:line="240" w:lineRule="auto"/>
            </w:pPr>
            <w:r>
              <w:t>MADRID</w:t>
            </w:r>
          </w:p>
        </w:tc>
      </w:tr>
      <w:tr w:rsidR="000346D0" w:rsidRPr="004A0CE7" w14:paraId="43F99E13" w14:textId="77777777" w:rsidTr="001734AD">
        <w:tc>
          <w:tcPr>
            <w:tcW w:w="3227" w:type="dxa"/>
            <w:shd w:val="clear" w:color="auto" w:fill="DAEEF3"/>
          </w:tcPr>
          <w:p w14:paraId="6E095F20" w14:textId="77777777" w:rsidR="000346D0" w:rsidRDefault="000346D0" w:rsidP="000346D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ódigo postal</w:t>
            </w:r>
          </w:p>
        </w:tc>
        <w:tc>
          <w:tcPr>
            <w:tcW w:w="5953" w:type="dxa"/>
            <w:shd w:val="clear" w:color="auto" w:fill="auto"/>
          </w:tcPr>
          <w:p w14:paraId="78933F8B" w14:textId="77777777" w:rsidR="000346D0" w:rsidRPr="004A0CE7" w:rsidRDefault="009C4895" w:rsidP="001734AD">
            <w:pPr>
              <w:spacing w:after="0" w:line="240" w:lineRule="auto"/>
            </w:pPr>
            <w:r>
              <w:t>28045</w:t>
            </w:r>
          </w:p>
        </w:tc>
      </w:tr>
    </w:tbl>
    <w:p w14:paraId="5A320C01" w14:textId="77777777" w:rsidR="009B13A9" w:rsidRDefault="009B13A9" w:rsidP="009B13A9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3"/>
        <w:gridCol w:w="5867"/>
      </w:tblGrid>
      <w:tr w:rsidR="009B13A9" w:rsidRPr="004A0CE7" w14:paraId="146DEEA5" w14:textId="77777777" w:rsidTr="000E4D54">
        <w:tc>
          <w:tcPr>
            <w:tcW w:w="9180" w:type="dxa"/>
            <w:gridSpan w:val="2"/>
            <w:shd w:val="clear" w:color="auto" w:fill="1D2150"/>
          </w:tcPr>
          <w:p w14:paraId="4D0358AE" w14:textId="77777777" w:rsidR="009B13A9" w:rsidRPr="004A0CE7" w:rsidRDefault="009B13A9" w:rsidP="001734AD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  <w:proofErr w:type="gramStart"/>
            <w:r>
              <w:rPr>
                <w:b/>
                <w:bCs/>
                <w:color w:val="FFFFFF"/>
              </w:rPr>
              <w:t>ACTIVIDAD</w:t>
            </w:r>
            <w:r w:rsidR="00F40FF6">
              <w:rPr>
                <w:b/>
                <w:bCs/>
                <w:color w:val="FFFFFF"/>
              </w:rPr>
              <w:t>ES</w:t>
            </w:r>
            <w:r>
              <w:rPr>
                <w:b/>
                <w:bCs/>
                <w:color w:val="FFFFFF"/>
              </w:rPr>
              <w:t xml:space="preserve"> A DESARROLLAR</w:t>
            </w:r>
            <w:proofErr w:type="gramEnd"/>
          </w:p>
        </w:tc>
      </w:tr>
      <w:tr w:rsidR="009B13A9" w:rsidRPr="004A0CE7" w14:paraId="2323F6CF" w14:textId="77777777" w:rsidTr="000E4D54">
        <w:tc>
          <w:tcPr>
            <w:tcW w:w="3227" w:type="dxa"/>
            <w:shd w:val="clear" w:color="auto" w:fill="DAEEF3"/>
          </w:tcPr>
          <w:p w14:paraId="5868E4D7" w14:textId="77777777" w:rsidR="009B13A9" w:rsidRPr="00D97832" w:rsidRDefault="009B13A9" w:rsidP="00D9783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ipo de estudios</w:t>
            </w:r>
            <w:r w:rsidR="00D97832" w:rsidRPr="00D97832">
              <w:rPr>
                <w:rStyle w:val="Refdenotaalpie"/>
                <w:b/>
                <w:bCs/>
              </w:rPr>
              <w:footnoteReference w:id="1"/>
            </w:r>
          </w:p>
        </w:tc>
        <w:tc>
          <w:tcPr>
            <w:tcW w:w="5953" w:type="dxa"/>
            <w:shd w:val="clear" w:color="auto" w:fill="auto"/>
          </w:tcPr>
          <w:p w14:paraId="4B1FEF16" w14:textId="3037BED5" w:rsidR="009B13A9" w:rsidRPr="004A0CE7" w:rsidRDefault="005E08D5" w:rsidP="001734AD">
            <w:pPr>
              <w:spacing w:after="0" w:line="240" w:lineRule="auto"/>
            </w:pPr>
            <w:proofErr w:type="gramStart"/>
            <w:r>
              <w:t>MASTER</w:t>
            </w:r>
            <w:proofErr w:type="gramEnd"/>
            <w:r>
              <w:t xml:space="preserve"> EN FISICA TEORICA</w:t>
            </w:r>
          </w:p>
        </w:tc>
      </w:tr>
      <w:tr w:rsidR="009B13A9" w:rsidRPr="004A0CE7" w14:paraId="13F970A2" w14:textId="77777777" w:rsidTr="000E4D54">
        <w:tc>
          <w:tcPr>
            <w:tcW w:w="3227" w:type="dxa"/>
            <w:shd w:val="clear" w:color="auto" w:fill="DAEEF3"/>
          </w:tcPr>
          <w:p w14:paraId="35C0388B" w14:textId="77777777" w:rsidR="009B13A9" w:rsidRDefault="009B13A9" w:rsidP="000E4D54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E</w:t>
            </w:r>
            <w:r w:rsidR="00D97832">
              <w:rPr>
                <w:rStyle w:val="Refdenotaalpie"/>
                <w:b/>
                <w:bCs/>
              </w:rPr>
              <w:footnoteReference w:id="2"/>
            </w:r>
            <w:r>
              <w:rPr>
                <w:b/>
                <w:bCs/>
              </w:rPr>
              <w:t xml:space="preserve"> / TFG / TFM</w:t>
            </w:r>
          </w:p>
          <w:p w14:paraId="2A460211" w14:textId="77777777" w:rsidR="00963E3A" w:rsidRDefault="00963E3A" w:rsidP="000E4D54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953" w:type="dxa"/>
            <w:shd w:val="clear" w:color="auto" w:fill="auto"/>
          </w:tcPr>
          <w:p w14:paraId="5ACA0A49" w14:textId="5F553500" w:rsidR="009B13A9" w:rsidRPr="004A0CE7" w:rsidRDefault="005E08D5" w:rsidP="001734AD">
            <w:pPr>
              <w:spacing w:after="0" w:line="240" w:lineRule="auto"/>
            </w:pPr>
            <w:r>
              <w:t>TFM</w:t>
            </w:r>
          </w:p>
        </w:tc>
      </w:tr>
      <w:tr w:rsidR="009B13A9" w:rsidRPr="004A0CE7" w14:paraId="1CDEBDD8" w14:textId="77777777" w:rsidTr="000E4D54">
        <w:tc>
          <w:tcPr>
            <w:tcW w:w="3227" w:type="dxa"/>
            <w:shd w:val="clear" w:color="auto" w:fill="DAEEF3"/>
          </w:tcPr>
          <w:p w14:paraId="6362AFB8" w14:textId="77777777" w:rsidR="000E4D54" w:rsidRDefault="00EC30B6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Fecha de inicio </w:t>
            </w:r>
          </w:p>
          <w:p w14:paraId="5BFC20E0" w14:textId="77777777" w:rsidR="009B13A9" w:rsidRPr="000E4D54" w:rsidRDefault="00EC30B6" w:rsidP="001734AD">
            <w:pPr>
              <w:spacing w:after="0" w:line="240" w:lineRule="auto"/>
              <w:rPr>
                <w:bCs/>
              </w:rPr>
            </w:pPr>
            <w:r w:rsidRPr="000E4D54">
              <w:rPr>
                <w:bCs/>
              </w:rPr>
              <w:t>(</w:t>
            </w:r>
            <w:proofErr w:type="spellStart"/>
            <w:r w:rsidRPr="000E4D54">
              <w:rPr>
                <w:bCs/>
              </w:rPr>
              <w:t>dd</w:t>
            </w:r>
            <w:proofErr w:type="spellEnd"/>
            <w:r w:rsidRPr="000E4D54">
              <w:rPr>
                <w:bCs/>
              </w:rPr>
              <w:t>/mm/</w:t>
            </w:r>
            <w:proofErr w:type="spellStart"/>
            <w:r w:rsidRPr="000E4D54">
              <w:rPr>
                <w:bCs/>
              </w:rPr>
              <w:t>aa</w:t>
            </w:r>
            <w:proofErr w:type="spellEnd"/>
            <w:r w:rsidRPr="000E4D54">
              <w:rPr>
                <w:bCs/>
              </w:rPr>
              <w:t>)</w:t>
            </w:r>
          </w:p>
        </w:tc>
        <w:tc>
          <w:tcPr>
            <w:tcW w:w="5953" w:type="dxa"/>
            <w:shd w:val="clear" w:color="auto" w:fill="auto"/>
          </w:tcPr>
          <w:p w14:paraId="728614F4" w14:textId="1D657DBE" w:rsidR="009B13A9" w:rsidRPr="004A0CE7" w:rsidRDefault="00405B4E" w:rsidP="001734AD">
            <w:pPr>
              <w:spacing w:after="0" w:line="240" w:lineRule="auto"/>
            </w:pPr>
            <w:r>
              <w:t>0</w:t>
            </w:r>
            <w:r w:rsidR="00F87303">
              <w:t>9</w:t>
            </w:r>
            <w:r>
              <w:t>/0</w:t>
            </w:r>
            <w:r w:rsidR="00F87303">
              <w:t>9</w:t>
            </w:r>
            <w:r>
              <w:t>/201</w:t>
            </w:r>
            <w:r w:rsidR="00F87303">
              <w:t>9</w:t>
            </w:r>
          </w:p>
        </w:tc>
      </w:tr>
      <w:tr w:rsidR="00EC30B6" w:rsidRPr="004A0CE7" w14:paraId="1653F593" w14:textId="77777777" w:rsidTr="000E4D54">
        <w:tc>
          <w:tcPr>
            <w:tcW w:w="3227" w:type="dxa"/>
            <w:shd w:val="clear" w:color="auto" w:fill="DAEEF3"/>
          </w:tcPr>
          <w:p w14:paraId="2825BBD8" w14:textId="77777777" w:rsidR="00EC30B6" w:rsidRDefault="00EC30B6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Fecha de finalización </w:t>
            </w:r>
            <w:r w:rsidRPr="00D97832">
              <w:rPr>
                <w:bCs/>
              </w:rPr>
              <w:t>(</w:t>
            </w:r>
            <w:proofErr w:type="spellStart"/>
            <w:r w:rsidRPr="00D97832">
              <w:rPr>
                <w:bCs/>
              </w:rPr>
              <w:t>dd</w:t>
            </w:r>
            <w:proofErr w:type="spellEnd"/>
            <w:r w:rsidRPr="00D97832">
              <w:rPr>
                <w:bCs/>
              </w:rPr>
              <w:t>/mm/</w:t>
            </w:r>
            <w:proofErr w:type="spellStart"/>
            <w:r w:rsidRPr="00D97832">
              <w:rPr>
                <w:bCs/>
              </w:rPr>
              <w:t>aa</w:t>
            </w:r>
            <w:proofErr w:type="spellEnd"/>
            <w:r w:rsidRPr="00D97832">
              <w:rPr>
                <w:bCs/>
              </w:rPr>
              <w:t>)</w:t>
            </w:r>
          </w:p>
        </w:tc>
        <w:tc>
          <w:tcPr>
            <w:tcW w:w="5953" w:type="dxa"/>
            <w:shd w:val="clear" w:color="auto" w:fill="auto"/>
          </w:tcPr>
          <w:p w14:paraId="4AA42609" w14:textId="7E7F541F" w:rsidR="00EC30B6" w:rsidRPr="004A0CE7" w:rsidRDefault="00D565C5" w:rsidP="001734AD">
            <w:pPr>
              <w:spacing w:after="0" w:line="240" w:lineRule="auto"/>
            </w:pPr>
            <w:r>
              <w:t>23</w:t>
            </w:r>
            <w:r w:rsidR="00405B4E">
              <w:t>/0</w:t>
            </w:r>
            <w:r w:rsidR="0021279A">
              <w:t>9</w:t>
            </w:r>
            <w:r w:rsidR="00405B4E">
              <w:t>/20</w:t>
            </w:r>
            <w:r w:rsidR="0021279A">
              <w:t>20</w:t>
            </w:r>
          </w:p>
        </w:tc>
      </w:tr>
      <w:tr w:rsidR="009B13A9" w:rsidRPr="004A0CE7" w14:paraId="24DAE1EC" w14:textId="77777777" w:rsidTr="000E4D54">
        <w:tc>
          <w:tcPr>
            <w:tcW w:w="3227" w:type="dxa"/>
            <w:shd w:val="clear" w:color="auto" w:fill="DAEEF3"/>
          </w:tcPr>
          <w:p w14:paraId="2E00B4C3" w14:textId="77777777" w:rsidR="009B13A9" w:rsidRDefault="009B13A9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Horario de las actividades </w:t>
            </w:r>
            <w:r w:rsidRPr="000E4D54">
              <w:rPr>
                <w:bCs/>
              </w:rPr>
              <w:t>(</w:t>
            </w:r>
            <w:proofErr w:type="spellStart"/>
            <w:r w:rsidRPr="000E4D54">
              <w:rPr>
                <w:bCs/>
              </w:rPr>
              <w:t>hh</w:t>
            </w:r>
            <w:proofErr w:type="spellEnd"/>
            <w:r w:rsidRPr="000E4D54">
              <w:rPr>
                <w:bCs/>
              </w:rPr>
              <w:t>/mm)</w:t>
            </w:r>
          </w:p>
        </w:tc>
        <w:tc>
          <w:tcPr>
            <w:tcW w:w="5953" w:type="dxa"/>
            <w:shd w:val="clear" w:color="auto" w:fill="auto"/>
          </w:tcPr>
          <w:p w14:paraId="6C2364B2" w14:textId="107E9B30" w:rsidR="009B13A9" w:rsidRPr="004A0CE7" w:rsidRDefault="00F27A7F" w:rsidP="001734AD">
            <w:pPr>
              <w:spacing w:after="0" w:line="240" w:lineRule="auto"/>
            </w:pPr>
            <w:r>
              <w:t>10:00/14:00</w:t>
            </w:r>
          </w:p>
        </w:tc>
      </w:tr>
      <w:tr w:rsidR="009B13A9" w:rsidRPr="004A0CE7" w14:paraId="508B2020" w14:textId="77777777" w:rsidTr="000E4D54">
        <w:tc>
          <w:tcPr>
            <w:tcW w:w="3227" w:type="dxa"/>
            <w:shd w:val="clear" w:color="auto" w:fill="DAEEF3"/>
          </w:tcPr>
          <w:p w14:paraId="7C19EBE1" w14:textId="77777777" w:rsidR="009B13A9" w:rsidRDefault="009B13A9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ías de la semana en que se realizará la actividad</w:t>
            </w:r>
          </w:p>
        </w:tc>
        <w:tc>
          <w:tcPr>
            <w:tcW w:w="5953" w:type="dxa"/>
            <w:shd w:val="clear" w:color="auto" w:fill="auto"/>
          </w:tcPr>
          <w:p w14:paraId="097B0C14" w14:textId="265C5E1F" w:rsidR="009B13A9" w:rsidRPr="004A0CE7" w:rsidRDefault="00F27A7F" w:rsidP="001734AD">
            <w:pPr>
              <w:spacing w:after="0" w:line="240" w:lineRule="auto"/>
            </w:pPr>
            <w:r>
              <w:t>JUEVES - VIERNES</w:t>
            </w:r>
          </w:p>
        </w:tc>
      </w:tr>
      <w:tr w:rsidR="009B13A9" w:rsidRPr="004A0CE7" w14:paraId="182BA45B" w14:textId="77777777" w:rsidTr="000E4D54">
        <w:tc>
          <w:tcPr>
            <w:tcW w:w="3227" w:type="dxa"/>
            <w:shd w:val="clear" w:color="auto" w:fill="DAEEF3"/>
          </w:tcPr>
          <w:p w14:paraId="045C42B2" w14:textId="77777777" w:rsidR="009B13A9" w:rsidRDefault="009B13A9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úmero total de horas</w:t>
            </w:r>
            <w:r w:rsidR="004822D4">
              <w:rPr>
                <w:rStyle w:val="Refdenotaalpie"/>
                <w:b/>
                <w:bCs/>
              </w:rPr>
              <w:footnoteReference w:id="3"/>
            </w:r>
          </w:p>
        </w:tc>
        <w:tc>
          <w:tcPr>
            <w:tcW w:w="5953" w:type="dxa"/>
            <w:shd w:val="clear" w:color="auto" w:fill="auto"/>
          </w:tcPr>
          <w:p w14:paraId="62775CB0" w14:textId="4DA67F43" w:rsidR="009B13A9" w:rsidRPr="004A0CE7" w:rsidRDefault="00BE6C93" w:rsidP="001734AD">
            <w:pPr>
              <w:spacing w:after="0" w:line="240" w:lineRule="auto"/>
            </w:pPr>
            <w:r>
              <w:t>135</w:t>
            </w:r>
          </w:p>
        </w:tc>
      </w:tr>
      <w:tr w:rsidR="000E4D54" w:rsidRPr="004A0CE7" w14:paraId="20E5FCA3" w14:textId="77777777" w:rsidTr="000E4D54">
        <w:tc>
          <w:tcPr>
            <w:tcW w:w="3227" w:type="dxa"/>
            <w:shd w:val="clear" w:color="auto" w:fill="DAEEF3"/>
          </w:tcPr>
          <w:p w14:paraId="5D4CF76C" w14:textId="77777777" w:rsidR="000E4D54" w:rsidRPr="00EC30B6" w:rsidRDefault="000E4D54" w:rsidP="000E4D54">
            <w:pPr>
              <w:spacing w:after="0" w:line="240" w:lineRule="auto"/>
              <w:rPr>
                <w:bCs/>
              </w:rPr>
            </w:pPr>
            <w:r>
              <w:rPr>
                <w:b/>
                <w:bCs/>
              </w:rPr>
              <w:t>Departamento donde se desarrollará</w:t>
            </w:r>
            <w:r w:rsidR="00CC0C32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</w:t>
            </w:r>
            <w:proofErr w:type="gramStart"/>
            <w:r>
              <w:rPr>
                <w:b/>
                <w:bCs/>
              </w:rPr>
              <w:t>la actividad</w:t>
            </w:r>
            <w:r w:rsidR="00CC0C32">
              <w:rPr>
                <w:b/>
                <w:bCs/>
              </w:rPr>
              <w:t>es</w:t>
            </w:r>
            <w:proofErr w:type="gramEnd"/>
            <w:r>
              <w:rPr>
                <w:b/>
                <w:bCs/>
              </w:rPr>
              <w:t xml:space="preserve"> </w:t>
            </w:r>
          </w:p>
        </w:tc>
        <w:tc>
          <w:tcPr>
            <w:tcW w:w="5953" w:type="dxa"/>
            <w:shd w:val="clear" w:color="auto" w:fill="auto"/>
          </w:tcPr>
          <w:p w14:paraId="6CBCC532" w14:textId="60FB0C3B" w:rsidR="000E4D54" w:rsidRPr="004A0CE7" w:rsidRDefault="006F5188" w:rsidP="001734AD">
            <w:pPr>
              <w:spacing w:after="0" w:line="240" w:lineRule="auto"/>
            </w:pPr>
            <w:r>
              <w:t>TEORÍA Y SIMULACIÓN DE MATERIALES</w:t>
            </w:r>
          </w:p>
        </w:tc>
      </w:tr>
      <w:tr w:rsidR="000E4D54" w:rsidRPr="004A0CE7" w14:paraId="014FAA66" w14:textId="77777777" w:rsidTr="000E4D54">
        <w:tc>
          <w:tcPr>
            <w:tcW w:w="3227" w:type="dxa"/>
            <w:shd w:val="clear" w:color="auto" w:fill="DAEEF3"/>
          </w:tcPr>
          <w:p w14:paraId="3219BB3A" w14:textId="77777777" w:rsidR="000E4D54" w:rsidRDefault="000E4D54" w:rsidP="000E4D54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Dirección </w:t>
            </w:r>
          </w:p>
          <w:p w14:paraId="20307AE3" w14:textId="77777777" w:rsidR="000E4D54" w:rsidRPr="000E4D54" w:rsidRDefault="000E4D54" w:rsidP="000E4D54">
            <w:pPr>
              <w:spacing w:after="0" w:line="240" w:lineRule="auto"/>
              <w:rPr>
                <w:bCs/>
              </w:rPr>
            </w:pPr>
            <w:r w:rsidRPr="000E4D54">
              <w:rPr>
                <w:bCs/>
              </w:rPr>
              <w:t>(calle, número y código postal)</w:t>
            </w:r>
          </w:p>
        </w:tc>
        <w:tc>
          <w:tcPr>
            <w:tcW w:w="5953" w:type="dxa"/>
            <w:shd w:val="clear" w:color="auto" w:fill="auto"/>
          </w:tcPr>
          <w:p w14:paraId="7EE70FA2" w14:textId="5A7B106F" w:rsidR="000E4D54" w:rsidRPr="004A0CE7" w:rsidRDefault="007E62F2" w:rsidP="001734AD">
            <w:pPr>
              <w:spacing w:after="0" w:line="240" w:lineRule="auto"/>
            </w:pPr>
            <w:r>
              <w:t>CALLE SOR JUANA INÉS DE LA CRUZ Nº3, CANTOBLANCO, MADRID 28049</w:t>
            </w:r>
          </w:p>
        </w:tc>
      </w:tr>
      <w:tr w:rsidR="000E4D54" w:rsidRPr="004A0CE7" w14:paraId="52E032BD" w14:textId="77777777" w:rsidTr="000E4D54">
        <w:tc>
          <w:tcPr>
            <w:tcW w:w="3227" w:type="dxa"/>
            <w:shd w:val="clear" w:color="auto" w:fill="DAEEF3"/>
          </w:tcPr>
          <w:p w14:paraId="6848B7EF" w14:textId="77777777" w:rsidR="000E4D54" w:rsidRDefault="000E4D54" w:rsidP="00A1283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2F4523">
              <w:rPr>
                <w:b/>
                <w:bCs/>
              </w:rPr>
              <w:t>royecto</w:t>
            </w:r>
            <w:r>
              <w:rPr>
                <w:b/>
                <w:bCs/>
              </w:rPr>
              <w:t xml:space="preserve"> formativo</w:t>
            </w:r>
            <w:r w:rsidR="00A12833">
              <w:rPr>
                <w:b/>
                <w:bCs/>
              </w:rPr>
              <w:t>:</w:t>
            </w:r>
            <w:r w:rsidR="002F4523">
              <w:rPr>
                <w:b/>
                <w:bCs/>
              </w:rPr>
              <w:t xml:space="preserve"> </w:t>
            </w:r>
            <w:r w:rsidR="00A12833">
              <w:rPr>
                <w:b/>
                <w:bCs/>
              </w:rPr>
              <w:t>c</w:t>
            </w:r>
            <w:r w:rsidR="002F4523">
              <w:rPr>
                <w:b/>
                <w:bCs/>
              </w:rPr>
              <w:t>ompetencias a adquirir y desarrollar</w:t>
            </w:r>
          </w:p>
        </w:tc>
        <w:tc>
          <w:tcPr>
            <w:tcW w:w="5953" w:type="dxa"/>
            <w:shd w:val="clear" w:color="auto" w:fill="auto"/>
          </w:tcPr>
          <w:p w14:paraId="37B6CA39" w14:textId="77777777" w:rsidR="000E4D54" w:rsidRDefault="00D106A7" w:rsidP="001734AD">
            <w:pPr>
              <w:spacing w:after="0" w:line="240" w:lineRule="auto"/>
            </w:pPr>
            <w:r>
              <w:t>Bits cuánticos de espín en puntos cuánticos semiconductores.</w:t>
            </w:r>
          </w:p>
          <w:p w14:paraId="045D71F1" w14:textId="77777777" w:rsidR="00D106A7" w:rsidRDefault="00D106A7" w:rsidP="001734AD">
            <w:pPr>
              <w:spacing w:after="0" w:line="240" w:lineRule="auto"/>
            </w:pPr>
          </w:p>
          <w:p w14:paraId="48C54476" w14:textId="11A6DC1C" w:rsidR="00D106A7" w:rsidRPr="004A0CE7" w:rsidRDefault="00D106A7" w:rsidP="001734AD">
            <w:pPr>
              <w:spacing w:after="0" w:line="240" w:lineRule="auto"/>
            </w:pPr>
            <w:r>
              <w:t xml:space="preserve">En este trabajo de grado se pretende alcanzar un conocimiento básico sobre los distintos bits cuánticos de espín de electrones y huecos en puntos cuánticos. </w:t>
            </w:r>
          </w:p>
        </w:tc>
      </w:tr>
      <w:tr w:rsidR="000E4D54" w:rsidRPr="004A0CE7" w14:paraId="7285282A" w14:textId="77777777" w:rsidTr="000E4D54">
        <w:tc>
          <w:tcPr>
            <w:tcW w:w="3227" w:type="dxa"/>
            <w:shd w:val="clear" w:color="auto" w:fill="DAEEF3"/>
          </w:tcPr>
          <w:p w14:paraId="7E076E9F" w14:textId="77777777" w:rsidR="000E4D54" w:rsidRDefault="000E4D54" w:rsidP="002F4523">
            <w:pPr>
              <w:spacing w:after="0" w:line="240" w:lineRule="auto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 xml:space="preserve">Funciones </w:t>
            </w:r>
            <w:r w:rsidR="002F4523">
              <w:rPr>
                <w:b/>
                <w:bCs/>
              </w:rPr>
              <w:t>básicas o actividades a realizar</w:t>
            </w:r>
            <w:proofErr w:type="gramEnd"/>
            <w:r w:rsidR="002F4523">
              <w:rPr>
                <w:b/>
                <w:bCs/>
              </w:rPr>
              <w:t xml:space="preserve"> por </w:t>
            </w:r>
            <w:r>
              <w:rPr>
                <w:b/>
                <w:bCs/>
              </w:rPr>
              <w:t>el estudiante</w:t>
            </w:r>
          </w:p>
        </w:tc>
        <w:tc>
          <w:tcPr>
            <w:tcW w:w="5953" w:type="dxa"/>
            <w:shd w:val="clear" w:color="auto" w:fill="auto"/>
          </w:tcPr>
          <w:p w14:paraId="7E2BD487" w14:textId="4956C62F" w:rsidR="000E4D54" w:rsidRPr="004A0CE7" w:rsidRDefault="00D106A7" w:rsidP="001734AD">
            <w:pPr>
              <w:spacing w:after="0" w:line="240" w:lineRule="auto"/>
            </w:pPr>
            <w:r>
              <w:t>Se analizarán teóricamente los estados de huecos en un doble punto cuántico, es decir en dos puntos cuánticos acoplados por efecto túnel y se analizará el transporte de huecos a través del sistema en presencia de un voltaje externo.</w:t>
            </w:r>
          </w:p>
        </w:tc>
      </w:tr>
      <w:tr w:rsidR="000E4D54" w:rsidRPr="004A0CE7" w14:paraId="37967B37" w14:textId="77777777" w:rsidTr="000E4D54">
        <w:tc>
          <w:tcPr>
            <w:tcW w:w="3227" w:type="dxa"/>
            <w:shd w:val="clear" w:color="auto" w:fill="DAEEF3"/>
          </w:tcPr>
          <w:p w14:paraId="7962CD76" w14:textId="77777777" w:rsidR="000E4D54" w:rsidRDefault="00F31DEA" w:rsidP="00EC30B6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En caso de remuneración, indíquese el número de mensualidades y cuantía a percibir</w:t>
            </w:r>
          </w:p>
        </w:tc>
        <w:tc>
          <w:tcPr>
            <w:tcW w:w="5953" w:type="dxa"/>
            <w:shd w:val="clear" w:color="auto" w:fill="auto"/>
          </w:tcPr>
          <w:p w14:paraId="5E7131F5" w14:textId="77777777" w:rsidR="000E4D54" w:rsidRPr="004A0CE7" w:rsidRDefault="000E4D54" w:rsidP="001734AD">
            <w:pPr>
              <w:spacing w:after="0" w:line="240" w:lineRule="auto"/>
            </w:pPr>
          </w:p>
        </w:tc>
      </w:tr>
    </w:tbl>
    <w:p w14:paraId="2301C672" w14:textId="77777777" w:rsidR="00E222CC" w:rsidRDefault="00E222CC" w:rsidP="000E4D54">
      <w:pPr>
        <w:spacing w:after="0"/>
        <w:jc w:val="center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7"/>
        <w:gridCol w:w="5873"/>
      </w:tblGrid>
      <w:tr w:rsidR="000E4D54" w:rsidRPr="004A0CE7" w14:paraId="6B50A04D" w14:textId="77777777" w:rsidTr="001734AD">
        <w:tc>
          <w:tcPr>
            <w:tcW w:w="9180" w:type="dxa"/>
            <w:gridSpan w:val="2"/>
            <w:shd w:val="clear" w:color="auto" w:fill="1D2150"/>
          </w:tcPr>
          <w:p w14:paraId="1626D89C" w14:textId="77777777" w:rsidR="000E4D54" w:rsidRPr="004A0CE7" w:rsidRDefault="000E4D54" w:rsidP="00F31DEA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OS DE</w:t>
            </w:r>
            <w:r w:rsidR="00F31DEA">
              <w:rPr>
                <w:b/>
                <w:bCs/>
                <w:color w:val="FFFFFF"/>
              </w:rPr>
              <w:t xml:space="preserve"> </w:t>
            </w:r>
            <w:r>
              <w:rPr>
                <w:b/>
                <w:bCs/>
                <w:color w:val="FFFFFF"/>
              </w:rPr>
              <w:t>L</w:t>
            </w:r>
            <w:r w:rsidR="00F31DEA">
              <w:rPr>
                <w:b/>
                <w:bCs/>
                <w:color w:val="FFFFFF"/>
              </w:rPr>
              <w:t>OS TUTORES</w:t>
            </w:r>
          </w:p>
        </w:tc>
      </w:tr>
      <w:tr w:rsidR="000E4D54" w:rsidRPr="004A0CE7" w14:paraId="3282BBDF" w14:textId="77777777" w:rsidTr="001734AD">
        <w:tc>
          <w:tcPr>
            <w:tcW w:w="3227" w:type="dxa"/>
            <w:shd w:val="clear" w:color="auto" w:fill="DAEEF3"/>
          </w:tcPr>
          <w:p w14:paraId="0F229CB1" w14:textId="77777777" w:rsidR="000E4D54" w:rsidRDefault="000E4D54" w:rsidP="000E4D54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os del tutor profesional</w:t>
            </w:r>
          </w:p>
          <w:p w14:paraId="3DE1E960" w14:textId="77777777" w:rsidR="000E4D54" w:rsidRPr="004A0CE7" w:rsidRDefault="000E4D54" w:rsidP="000E4D54">
            <w:pPr>
              <w:spacing w:after="0" w:line="240" w:lineRule="auto"/>
              <w:rPr>
                <w:b/>
                <w:bCs/>
              </w:rPr>
            </w:pPr>
            <w:r w:rsidRPr="00EC30B6">
              <w:rPr>
                <w:bCs/>
              </w:rPr>
              <w:t>(Nombre y apellidos, cargo, departamento, teléfono, correo electrónico)</w:t>
            </w:r>
          </w:p>
        </w:tc>
        <w:tc>
          <w:tcPr>
            <w:tcW w:w="5953" w:type="dxa"/>
            <w:shd w:val="clear" w:color="auto" w:fill="auto"/>
          </w:tcPr>
          <w:p w14:paraId="5DE81EAA" w14:textId="358652BA" w:rsidR="000E4D54" w:rsidRDefault="008912D1" w:rsidP="001734AD">
            <w:pPr>
              <w:spacing w:after="0" w:line="240" w:lineRule="auto"/>
            </w:pPr>
            <w:r>
              <w:t>GLORIA PLATERO</w:t>
            </w:r>
            <w:r w:rsidR="006D113A">
              <w:t xml:space="preserve"> COELLO</w:t>
            </w:r>
          </w:p>
          <w:p w14:paraId="7D2085F4" w14:textId="5EA8D4AC" w:rsidR="006D113A" w:rsidRDefault="00136992" w:rsidP="001734AD">
            <w:pPr>
              <w:spacing w:after="0" w:line="240" w:lineRule="auto"/>
            </w:pPr>
            <w:r>
              <w:t>PROFESORA DE INVESTIGACIÓN</w:t>
            </w:r>
          </w:p>
          <w:p w14:paraId="53114F99" w14:textId="3482DAC9" w:rsidR="006D113A" w:rsidRDefault="0005008F" w:rsidP="001734AD">
            <w:pPr>
              <w:spacing w:after="0" w:line="240" w:lineRule="auto"/>
            </w:pPr>
            <w:r>
              <w:t>DTPO DE TEORÍA Y SIMULACIÓN DE MATERIALES</w:t>
            </w:r>
          </w:p>
          <w:p w14:paraId="1EC2CEC2" w14:textId="2F33C8CC" w:rsidR="008912D1" w:rsidRPr="004A0CE7" w:rsidRDefault="0005008F" w:rsidP="001734AD">
            <w:pPr>
              <w:spacing w:after="0" w:line="240" w:lineRule="auto"/>
            </w:pPr>
            <w:r>
              <w:t>+34 913349046   -   G</w:t>
            </w:r>
            <w:r w:rsidR="007E19C1">
              <w:t>PLATERO</w:t>
            </w:r>
            <w:r w:rsidR="007E19C1" w:rsidRPr="007E19C1">
              <w:t>@</w:t>
            </w:r>
            <w:r w:rsidR="007E19C1">
              <w:t>ICMM.CSIC.ES</w:t>
            </w:r>
          </w:p>
        </w:tc>
      </w:tr>
      <w:tr w:rsidR="00F31DEA" w:rsidRPr="004A0CE7" w14:paraId="49DB3018" w14:textId="77777777" w:rsidTr="001734AD">
        <w:tc>
          <w:tcPr>
            <w:tcW w:w="3227" w:type="dxa"/>
            <w:shd w:val="clear" w:color="auto" w:fill="DAEEF3"/>
          </w:tcPr>
          <w:p w14:paraId="5C6E3A38" w14:textId="77777777" w:rsidR="00F31DEA" w:rsidRDefault="00F31DEA" w:rsidP="001734A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os del tutor académico</w:t>
            </w:r>
          </w:p>
          <w:p w14:paraId="0BBC58E1" w14:textId="77777777" w:rsidR="00F31DEA" w:rsidRPr="004A0CE7" w:rsidRDefault="00F31DEA" w:rsidP="001734AD">
            <w:pPr>
              <w:spacing w:after="0" w:line="240" w:lineRule="auto"/>
              <w:rPr>
                <w:b/>
                <w:bCs/>
              </w:rPr>
            </w:pPr>
            <w:r w:rsidRPr="00EC30B6">
              <w:rPr>
                <w:bCs/>
              </w:rPr>
              <w:t>(Nombre y apellidos, cargo, departamento, teléfono, correo electrónico)</w:t>
            </w:r>
          </w:p>
        </w:tc>
        <w:tc>
          <w:tcPr>
            <w:tcW w:w="5953" w:type="dxa"/>
            <w:shd w:val="clear" w:color="auto" w:fill="auto"/>
          </w:tcPr>
          <w:p w14:paraId="6433AF21" w14:textId="049F22E8" w:rsidR="00405B4E" w:rsidRDefault="00BE03D6" w:rsidP="001734AD">
            <w:pPr>
              <w:spacing w:after="0" w:line="240" w:lineRule="auto"/>
            </w:pPr>
            <w:r>
              <w:t>GERMÁN SIERRA</w:t>
            </w:r>
            <w:r w:rsidR="001320DC">
              <w:t xml:space="preserve"> RODERO</w:t>
            </w:r>
          </w:p>
          <w:p w14:paraId="2F8656BF" w14:textId="71FFDA28" w:rsidR="00016791" w:rsidRDefault="002503C5" w:rsidP="001734AD">
            <w:pPr>
              <w:spacing w:after="0" w:line="240" w:lineRule="auto"/>
            </w:pPr>
            <w:r>
              <w:t xml:space="preserve">PROFESOR DE INVESTIGACIÓN </w:t>
            </w:r>
          </w:p>
          <w:p w14:paraId="75D7E693" w14:textId="0AF7DDD5" w:rsidR="000F26A6" w:rsidRDefault="00DE3932" w:rsidP="001734AD">
            <w:pPr>
              <w:spacing w:after="0" w:line="240" w:lineRule="auto"/>
            </w:pPr>
            <w:r>
              <w:t xml:space="preserve">DPTO DE FÍSICA </w:t>
            </w:r>
            <w:r w:rsidR="002503C5">
              <w:t xml:space="preserve">TEÓRICA </w:t>
            </w:r>
          </w:p>
          <w:p w14:paraId="53AA5DBE" w14:textId="0528322B" w:rsidR="00DE3932" w:rsidRPr="004A0CE7" w:rsidRDefault="00DE3932" w:rsidP="001734AD">
            <w:pPr>
              <w:spacing w:after="0" w:line="240" w:lineRule="auto"/>
            </w:pPr>
            <w:r w:rsidRPr="00DE3932">
              <w:t>+34</w:t>
            </w:r>
            <w:r w:rsidR="00A47FC5" w:rsidRPr="00A47FC5">
              <w:t xml:space="preserve"> 91497</w:t>
            </w:r>
            <w:r w:rsidR="00A47FC5">
              <w:t>875</w:t>
            </w:r>
            <w:r>
              <w:t xml:space="preserve">   </w:t>
            </w:r>
            <w:proofErr w:type="gramStart"/>
            <w:r>
              <w:t xml:space="preserve">-  </w:t>
            </w:r>
            <w:r w:rsidR="003C4C34" w:rsidRPr="003C4C34">
              <w:t>german.sierra@uam.es</w:t>
            </w:r>
            <w:proofErr w:type="gramEnd"/>
          </w:p>
        </w:tc>
      </w:tr>
    </w:tbl>
    <w:p w14:paraId="78D0DC09" w14:textId="77777777" w:rsidR="00F40FF6" w:rsidRDefault="00F40FF6" w:rsidP="00DE0977">
      <w:pPr>
        <w:jc w:val="center"/>
        <w:rPr>
          <w:color w:val="1D2150"/>
          <w:sz w:val="28"/>
          <w:szCs w:val="28"/>
        </w:rPr>
      </w:pPr>
    </w:p>
    <w:p w14:paraId="7F9644DE" w14:textId="77777777" w:rsidR="006341B8" w:rsidRPr="006341B8" w:rsidRDefault="006341B8" w:rsidP="006341B8">
      <w:pPr>
        <w:spacing w:line="240" w:lineRule="auto"/>
      </w:pPr>
      <w:r w:rsidRPr="006341B8">
        <w:t>Fecha y firma del tutor académico,</w:t>
      </w:r>
    </w:p>
    <w:p w14:paraId="42DD05BD" w14:textId="02DC0F7A" w:rsidR="006341B8" w:rsidRPr="006341B8" w:rsidRDefault="006341B8" w:rsidP="006341B8">
      <w:pPr>
        <w:spacing w:line="240" w:lineRule="auto"/>
      </w:pPr>
      <w:r w:rsidRPr="006341B8">
        <w:t xml:space="preserve">Madrid, a   </w:t>
      </w:r>
      <w:proofErr w:type="gramStart"/>
      <w:r w:rsidR="00A02591">
        <w:t>01</w:t>
      </w:r>
      <w:r w:rsidRPr="006341B8">
        <w:t xml:space="preserve">  de</w:t>
      </w:r>
      <w:proofErr w:type="gramEnd"/>
      <w:r w:rsidRPr="006341B8">
        <w:t xml:space="preserve">  </w:t>
      </w:r>
      <w:r w:rsidR="00A02591">
        <w:t>Octubre</w:t>
      </w:r>
      <w:r w:rsidRPr="006341B8">
        <w:t xml:space="preserve">   20</w:t>
      </w:r>
      <w:r w:rsidR="00A02591">
        <w:t>19</w:t>
      </w:r>
    </w:p>
    <w:p w14:paraId="4022B4A0" w14:textId="41C33AD9" w:rsidR="006341B8" w:rsidRPr="006341B8" w:rsidRDefault="005E22F2" w:rsidP="006341B8">
      <w:pPr>
        <w:spacing w:line="240" w:lineRule="auto"/>
      </w:pPr>
      <w:r>
        <w:rPr>
          <w:noProof/>
        </w:rPr>
        <w:drawing>
          <wp:inline distT="0" distB="0" distL="0" distR="0" wp14:anchorId="79B55E9C" wp14:editId="27E48158">
            <wp:extent cx="1838325" cy="877612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0632" cy="8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326C" w14:textId="520C217B" w:rsidR="006341B8" w:rsidRPr="006341B8" w:rsidRDefault="006341B8" w:rsidP="006341B8">
      <w:pPr>
        <w:spacing w:line="240" w:lineRule="auto"/>
      </w:pPr>
      <w:r w:rsidRPr="006341B8">
        <w:t>Fdo.:</w:t>
      </w:r>
      <w:r w:rsidR="003C4C34">
        <w:t xml:space="preserve"> Germán Sierra </w:t>
      </w:r>
      <w:r w:rsidR="00DF5764">
        <w:t>Rodero</w:t>
      </w:r>
    </w:p>
    <w:sectPr w:rsidR="006341B8" w:rsidRPr="006341B8" w:rsidSect="00DC0E08">
      <w:head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4EA2F" w14:textId="77777777" w:rsidR="0000436A" w:rsidRDefault="0000436A" w:rsidP="00FC6CB3">
      <w:pPr>
        <w:spacing w:after="0" w:line="240" w:lineRule="auto"/>
      </w:pPr>
      <w:r>
        <w:separator/>
      </w:r>
    </w:p>
  </w:endnote>
  <w:endnote w:type="continuationSeparator" w:id="0">
    <w:p w14:paraId="333989AE" w14:textId="77777777" w:rsidR="0000436A" w:rsidRDefault="0000436A" w:rsidP="00FC6C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7C020" w14:textId="77777777" w:rsidR="0000436A" w:rsidRDefault="0000436A" w:rsidP="00FC6CB3">
      <w:pPr>
        <w:spacing w:after="0" w:line="240" w:lineRule="auto"/>
      </w:pPr>
      <w:r>
        <w:separator/>
      </w:r>
    </w:p>
  </w:footnote>
  <w:footnote w:type="continuationSeparator" w:id="0">
    <w:p w14:paraId="31DBF37D" w14:textId="77777777" w:rsidR="0000436A" w:rsidRDefault="0000436A" w:rsidP="00FC6CB3">
      <w:pPr>
        <w:spacing w:after="0" w:line="240" w:lineRule="auto"/>
      </w:pPr>
      <w:r>
        <w:continuationSeparator/>
      </w:r>
    </w:p>
  </w:footnote>
  <w:footnote w:id="1">
    <w:p w14:paraId="0E5B9CD2" w14:textId="77777777" w:rsidR="00D97832" w:rsidRDefault="00D97832" w:rsidP="00963E3A">
      <w:pPr>
        <w:pStyle w:val="Textonotapie"/>
        <w:jc w:val="both"/>
      </w:pPr>
      <w:r>
        <w:rPr>
          <w:rStyle w:val="Refdenotaalpie"/>
        </w:rPr>
        <w:footnoteRef/>
      </w:r>
      <w:r>
        <w:t xml:space="preserve"> Indíquese qué Grado</w:t>
      </w:r>
      <w:r w:rsidR="004D14AD">
        <w:t xml:space="preserve"> o </w:t>
      </w:r>
      <w:r>
        <w:t>Máster se está cursando. Los estudiantes de Grado deberán incluir cuál es el último curso matriculado.</w:t>
      </w:r>
    </w:p>
  </w:footnote>
  <w:footnote w:id="2">
    <w:p w14:paraId="6B9BCCAC" w14:textId="77777777" w:rsidR="00D97832" w:rsidRDefault="00D97832" w:rsidP="00963E3A">
      <w:pPr>
        <w:pStyle w:val="Textonotapie"/>
        <w:jc w:val="both"/>
      </w:pPr>
      <w:r>
        <w:rPr>
          <w:rStyle w:val="Refdenotaalpie"/>
        </w:rPr>
        <w:footnoteRef/>
      </w:r>
      <w:r>
        <w:t xml:space="preserve"> En caso de Prácticas Externas, deberá indicar la modalidad: curriculares / extracurriculares.</w:t>
      </w:r>
    </w:p>
  </w:footnote>
  <w:footnote w:id="3">
    <w:p w14:paraId="5307DF04" w14:textId="77777777" w:rsidR="004822D4" w:rsidRDefault="004822D4" w:rsidP="00963E3A">
      <w:pPr>
        <w:pStyle w:val="Textonotapie"/>
        <w:jc w:val="both"/>
      </w:pPr>
      <w:r>
        <w:rPr>
          <w:rStyle w:val="Refdenotaalpie"/>
        </w:rPr>
        <w:footnoteRef/>
      </w:r>
      <w:r>
        <w:t xml:space="preserve"> El </w:t>
      </w:r>
      <w:r w:rsidR="000E4D54">
        <w:t xml:space="preserve">número máximo </w:t>
      </w:r>
      <w:r w:rsidR="00BF70A5">
        <w:t xml:space="preserve">total </w:t>
      </w:r>
      <w:r w:rsidR="000E4D54">
        <w:t xml:space="preserve">de horas de dedicación no podrá superar en ningún caso el valor obtenido de multiplicar </w:t>
      </w:r>
      <w:r>
        <w:t>el número de ECTS de la asignatura</w:t>
      </w:r>
      <w:r w:rsidR="000E4D54">
        <w:t xml:space="preserve"> por 25</w:t>
      </w:r>
      <w:r>
        <w:t>.</w:t>
      </w:r>
      <w:r w:rsidR="00BF70A5">
        <w:t xml:space="preserve"> </w:t>
      </w:r>
      <w:r w:rsidR="00F40FF6">
        <w:t xml:space="preserve">Si la dedicación es superior a la contemplada en la asignatura, es necesaria la firma de un anexo adicional de PE extracurriculares. </w:t>
      </w:r>
      <w:r w:rsidR="00BF70A5">
        <w:t xml:space="preserve">En caso de solicitar PE </w:t>
      </w:r>
      <w:r w:rsidR="00114E17">
        <w:t>e</w:t>
      </w:r>
      <w:r w:rsidR="00BF70A5">
        <w:t xml:space="preserve">xtracurriculares, la dedicación máxima no podrá </w:t>
      </w:r>
      <w:r w:rsidR="00963E3A">
        <w:t xml:space="preserve">ser </w:t>
      </w:r>
      <w:r w:rsidR="00BF70A5">
        <w:t>super</w:t>
      </w:r>
      <w:r w:rsidR="00963E3A">
        <w:t>ior</w:t>
      </w:r>
      <w:r w:rsidR="00BF70A5">
        <w:t xml:space="preserve"> </w:t>
      </w:r>
      <w:r w:rsidR="00963E3A">
        <w:t>a</w:t>
      </w:r>
      <w:r w:rsidR="00BF70A5">
        <w:t>l 50% de un curso académic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078"/>
      <w:gridCol w:w="2992"/>
    </w:tblGrid>
    <w:tr w:rsidR="00356D56" w:rsidRPr="00663812" w14:paraId="5CB023BB" w14:textId="77777777" w:rsidTr="00663812">
      <w:tc>
        <w:tcPr>
          <w:tcW w:w="6290" w:type="dxa"/>
          <w:shd w:val="clear" w:color="auto" w:fill="auto"/>
          <w:vAlign w:val="center"/>
        </w:tcPr>
        <w:p w14:paraId="5FE4D98F" w14:textId="77777777" w:rsidR="00C65A14" w:rsidRDefault="000346D0" w:rsidP="000C1B8A">
          <w:pPr>
            <w:pStyle w:val="Encabezado"/>
            <w:jc w:val="center"/>
            <w:rPr>
              <w:rFonts w:ascii="Verdana" w:hAnsi="Verdana"/>
              <w:b/>
              <w:color w:val="1D2150"/>
              <w:lang w:eastAsia="es-ES"/>
            </w:rPr>
          </w:pPr>
          <w:r>
            <w:rPr>
              <w:rFonts w:ascii="Verdana" w:hAnsi="Verdana"/>
              <w:b/>
              <w:color w:val="1D2150"/>
              <w:lang w:eastAsia="es-ES"/>
            </w:rPr>
            <w:t>SOLICITUD FIRMA DE ANEXO</w:t>
          </w:r>
        </w:p>
        <w:p w14:paraId="697B3776" w14:textId="77777777" w:rsidR="00BF70A5" w:rsidRPr="00BF70A5" w:rsidRDefault="00BF70A5" w:rsidP="00BF70A5">
          <w:pPr>
            <w:pStyle w:val="Encabezado"/>
            <w:jc w:val="center"/>
            <w:rPr>
              <w:rFonts w:ascii="Verdana" w:hAnsi="Verdana"/>
              <w:b/>
              <w:color w:val="1D2150"/>
              <w:sz w:val="20"/>
              <w:szCs w:val="20"/>
              <w:lang w:eastAsia="es-ES"/>
            </w:rPr>
          </w:pPr>
          <w:r w:rsidRPr="00BF70A5">
            <w:rPr>
              <w:rFonts w:ascii="Verdana" w:hAnsi="Verdana"/>
              <w:b/>
              <w:color w:val="1D2150"/>
              <w:sz w:val="20"/>
              <w:szCs w:val="20"/>
              <w:lang w:eastAsia="es-ES"/>
            </w:rPr>
            <w:t>Prácticas Externas (PE),</w:t>
          </w:r>
          <w:r>
            <w:rPr>
              <w:rFonts w:ascii="Verdana" w:hAnsi="Verdana"/>
              <w:b/>
              <w:color w:val="1D2150"/>
              <w:sz w:val="20"/>
              <w:szCs w:val="20"/>
              <w:lang w:eastAsia="es-ES"/>
            </w:rPr>
            <w:t xml:space="preserve"> </w:t>
          </w:r>
          <w:r w:rsidRPr="00BF70A5">
            <w:rPr>
              <w:rFonts w:ascii="Verdana" w:hAnsi="Verdana"/>
              <w:b/>
              <w:color w:val="1D2150"/>
              <w:sz w:val="20"/>
              <w:szCs w:val="20"/>
              <w:lang w:eastAsia="es-ES"/>
            </w:rPr>
            <w:t>Trabajo Fin de Grado (TFG) y</w:t>
          </w:r>
        </w:p>
        <w:p w14:paraId="370B9504" w14:textId="77777777" w:rsidR="00BF70A5" w:rsidRPr="00663812" w:rsidRDefault="00BF70A5" w:rsidP="00BF70A5">
          <w:pPr>
            <w:pStyle w:val="Encabezado"/>
            <w:jc w:val="center"/>
            <w:rPr>
              <w:rFonts w:ascii="Verdana" w:hAnsi="Verdana"/>
              <w:b/>
              <w:color w:val="1D2150"/>
              <w:lang w:eastAsia="es-ES"/>
            </w:rPr>
          </w:pPr>
          <w:r w:rsidRPr="00BF70A5">
            <w:rPr>
              <w:rFonts w:ascii="Verdana" w:hAnsi="Verdana"/>
              <w:b/>
              <w:color w:val="1D2150"/>
              <w:sz w:val="20"/>
              <w:szCs w:val="20"/>
              <w:lang w:eastAsia="es-ES"/>
            </w:rPr>
            <w:t>Trabajo Fin de Máster (TFM)</w:t>
          </w:r>
        </w:p>
      </w:tc>
      <w:tc>
        <w:tcPr>
          <w:tcW w:w="2996" w:type="dxa"/>
          <w:shd w:val="clear" w:color="auto" w:fill="auto"/>
          <w:vAlign w:val="center"/>
        </w:tcPr>
        <w:p w14:paraId="52608A8D" w14:textId="77777777" w:rsidR="00356D56" w:rsidRPr="00663812" w:rsidRDefault="002B1332" w:rsidP="00663812">
          <w:pPr>
            <w:pStyle w:val="Encabezado"/>
            <w:jc w:val="right"/>
            <w:rPr>
              <w:rFonts w:eastAsia="Times New Roman"/>
              <w:lang w:eastAsia="es-ES"/>
            </w:rPr>
          </w:pPr>
          <w:r>
            <w:rPr>
              <w:noProof/>
              <w:lang w:eastAsia="es-ES"/>
            </w:rPr>
            <w:drawing>
              <wp:inline distT="0" distB="0" distL="0" distR="0" wp14:anchorId="5ABB9324" wp14:editId="6908B6D9">
                <wp:extent cx="1714500" cy="552450"/>
                <wp:effectExtent l="0" t="0" r="0" b="0"/>
                <wp:docPr id="1" name="Imagen 1" descr="Logo_bajad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bajad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5794F9" w14:textId="77777777" w:rsidR="00356D56" w:rsidRDefault="00356D56" w:rsidP="00A43E4E">
    <w:pPr>
      <w:pStyle w:val="Encabezado"/>
    </w:pPr>
  </w:p>
  <w:p w14:paraId="76FAFEB4" w14:textId="77777777" w:rsidR="00356D56" w:rsidRDefault="00356D5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D57268"/>
    <w:multiLevelType w:val="hybridMultilevel"/>
    <w:tmpl w:val="351498F0"/>
    <w:lvl w:ilvl="0" w:tplc="9A541AD2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tTA3sTAzMjQ0MjZV0lEKTi0uzszPAykwrAUALt85NiwAAAA="/>
  </w:docVars>
  <w:rsids>
    <w:rsidRoot w:val="00FC6CB3"/>
    <w:rsid w:val="0000436A"/>
    <w:rsid w:val="00016791"/>
    <w:rsid w:val="00023B80"/>
    <w:rsid w:val="000346D0"/>
    <w:rsid w:val="00045209"/>
    <w:rsid w:val="00046240"/>
    <w:rsid w:val="0005008F"/>
    <w:rsid w:val="00073E7E"/>
    <w:rsid w:val="00093A79"/>
    <w:rsid w:val="000C1B8A"/>
    <w:rsid w:val="000D7837"/>
    <w:rsid w:val="000E4D54"/>
    <w:rsid w:val="000F26A6"/>
    <w:rsid w:val="00106007"/>
    <w:rsid w:val="00114E17"/>
    <w:rsid w:val="00131991"/>
    <w:rsid w:val="001320DC"/>
    <w:rsid w:val="00132939"/>
    <w:rsid w:val="00135847"/>
    <w:rsid w:val="00136992"/>
    <w:rsid w:val="00137959"/>
    <w:rsid w:val="00160661"/>
    <w:rsid w:val="00175E49"/>
    <w:rsid w:val="001B01EC"/>
    <w:rsid w:val="001C26C7"/>
    <w:rsid w:val="001E30F1"/>
    <w:rsid w:val="001F03EE"/>
    <w:rsid w:val="001F74EB"/>
    <w:rsid w:val="0021279A"/>
    <w:rsid w:val="0023694F"/>
    <w:rsid w:val="002503C5"/>
    <w:rsid w:val="00290C91"/>
    <w:rsid w:val="002B1332"/>
    <w:rsid w:val="002C7F4A"/>
    <w:rsid w:val="002E059B"/>
    <w:rsid w:val="002F4523"/>
    <w:rsid w:val="002F5888"/>
    <w:rsid w:val="00303032"/>
    <w:rsid w:val="003476F8"/>
    <w:rsid w:val="00356D56"/>
    <w:rsid w:val="00371FC6"/>
    <w:rsid w:val="003A1E24"/>
    <w:rsid w:val="003C4C34"/>
    <w:rsid w:val="003E2188"/>
    <w:rsid w:val="00405B4E"/>
    <w:rsid w:val="004143F2"/>
    <w:rsid w:val="004610EE"/>
    <w:rsid w:val="00481B17"/>
    <w:rsid w:val="004822D4"/>
    <w:rsid w:val="004A0CE7"/>
    <w:rsid w:val="004B26B1"/>
    <w:rsid w:val="004B2E7C"/>
    <w:rsid w:val="004D14AD"/>
    <w:rsid w:val="00512211"/>
    <w:rsid w:val="00517970"/>
    <w:rsid w:val="00537138"/>
    <w:rsid w:val="00596AF1"/>
    <w:rsid w:val="005D4C9D"/>
    <w:rsid w:val="005E08D5"/>
    <w:rsid w:val="005E22F2"/>
    <w:rsid w:val="006203C6"/>
    <w:rsid w:val="006262C8"/>
    <w:rsid w:val="006341B8"/>
    <w:rsid w:val="00651683"/>
    <w:rsid w:val="00663812"/>
    <w:rsid w:val="00676FC6"/>
    <w:rsid w:val="006C1380"/>
    <w:rsid w:val="006D113A"/>
    <w:rsid w:val="006F5188"/>
    <w:rsid w:val="00716260"/>
    <w:rsid w:val="00726E9A"/>
    <w:rsid w:val="0077030A"/>
    <w:rsid w:val="007866FA"/>
    <w:rsid w:val="007E19C1"/>
    <w:rsid w:val="007E62F2"/>
    <w:rsid w:val="00812606"/>
    <w:rsid w:val="008912D1"/>
    <w:rsid w:val="008A0035"/>
    <w:rsid w:val="008B2908"/>
    <w:rsid w:val="00963E3A"/>
    <w:rsid w:val="009905CC"/>
    <w:rsid w:val="009A0C26"/>
    <w:rsid w:val="009B13A9"/>
    <w:rsid w:val="009C4895"/>
    <w:rsid w:val="009C7C71"/>
    <w:rsid w:val="00A02591"/>
    <w:rsid w:val="00A12833"/>
    <w:rsid w:val="00A22210"/>
    <w:rsid w:val="00A43E4E"/>
    <w:rsid w:val="00A47FC5"/>
    <w:rsid w:val="00A5699B"/>
    <w:rsid w:val="00AB5F04"/>
    <w:rsid w:val="00AC503A"/>
    <w:rsid w:val="00AD0706"/>
    <w:rsid w:val="00AD3796"/>
    <w:rsid w:val="00B36F94"/>
    <w:rsid w:val="00B4130A"/>
    <w:rsid w:val="00B65A34"/>
    <w:rsid w:val="00B7298B"/>
    <w:rsid w:val="00BC0FA2"/>
    <w:rsid w:val="00BE03D6"/>
    <w:rsid w:val="00BE6C93"/>
    <w:rsid w:val="00BF70A5"/>
    <w:rsid w:val="00C646F5"/>
    <w:rsid w:val="00C65A14"/>
    <w:rsid w:val="00C67368"/>
    <w:rsid w:val="00C87B74"/>
    <w:rsid w:val="00CB2383"/>
    <w:rsid w:val="00CB2913"/>
    <w:rsid w:val="00CC0C32"/>
    <w:rsid w:val="00CE150A"/>
    <w:rsid w:val="00CE5A33"/>
    <w:rsid w:val="00D106A7"/>
    <w:rsid w:val="00D565C5"/>
    <w:rsid w:val="00D72BAD"/>
    <w:rsid w:val="00D8634F"/>
    <w:rsid w:val="00D87DD2"/>
    <w:rsid w:val="00D97832"/>
    <w:rsid w:val="00DC0E08"/>
    <w:rsid w:val="00DD3AED"/>
    <w:rsid w:val="00DE0977"/>
    <w:rsid w:val="00DE3932"/>
    <w:rsid w:val="00DF5764"/>
    <w:rsid w:val="00E222CC"/>
    <w:rsid w:val="00E9291C"/>
    <w:rsid w:val="00E96099"/>
    <w:rsid w:val="00EA7F0D"/>
    <w:rsid w:val="00EC30B6"/>
    <w:rsid w:val="00F27A7F"/>
    <w:rsid w:val="00F31DEA"/>
    <w:rsid w:val="00F40FF6"/>
    <w:rsid w:val="00F44EA1"/>
    <w:rsid w:val="00F60F74"/>
    <w:rsid w:val="00F61EF5"/>
    <w:rsid w:val="00F67F7F"/>
    <w:rsid w:val="00F75C58"/>
    <w:rsid w:val="00F87303"/>
    <w:rsid w:val="00FC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FA308"/>
  <w15:docId w15:val="{49D56026-0FB2-41EB-9531-C1E373A24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C6C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C6CB3"/>
  </w:style>
  <w:style w:type="paragraph" w:styleId="Piedepgina">
    <w:name w:val="footer"/>
    <w:basedOn w:val="Normal"/>
    <w:link w:val="PiedepginaCar"/>
    <w:uiPriority w:val="99"/>
    <w:unhideWhenUsed/>
    <w:rsid w:val="00FC6C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C6CB3"/>
  </w:style>
  <w:style w:type="paragraph" w:styleId="Textodeglobo">
    <w:name w:val="Balloon Text"/>
    <w:basedOn w:val="Normal"/>
    <w:link w:val="TextodegloboCar"/>
    <w:uiPriority w:val="99"/>
    <w:semiHidden/>
    <w:unhideWhenUsed/>
    <w:rsid w:val="00FC6C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C6CB3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C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MLBody">
    <w:name w:val="HTML Body"/>
    <w:rsid w:val="00F61EF5"/>
    <w:pPr>
      <w:autoSpaceDE w:val="0"/>
      <w:autoSpaceDN w:val="0"/>
      <w:adjustRightInd w:val="0"/>
    </w:pPr>
    <w:rPr>
      <w:rFonts w:ascii="Arial" w:eastAsia="Times New Roman" w:hAnsi="Arial" w:cs="Times New Roman"/>
    </w:rPr>
  </w:style>
  <w:style w:type="paragraph" w:styleId="Prrafodelista">
    <w:name w:val="List Paragraph"/>
    <w:basedOn w:val="Normal"/>
    <w:uiPriority w:val="34"/>
    <w:qFormat/>
    <w:rsid w:val="00E222CC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0346D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46D0"/>
    <w:rPr>
      <w:lang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0346D0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C646F5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C48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2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.ciencias@uam.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DAVID.FERNANDEZF03@ESTUDIANTE.UAM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6390CA-4559-49F4-A486-6CD0528AB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07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Autónoma de Madrid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io</dc:creator>
  <cp:lastModifiedBy>David Fernández Fernández</cp:lastModifiedBy>
  <cp:revision>53</cp:revision>
  <cp:lastPrinted>2020-05-14T19:39:00Z</cp:lastPrinted>
  <dcterms:created xsi:type="dcterms:W3CDTF">2017-09-04T10:55:00Z</dcterms:created>
  <dcterms:modified xsi:type="dcterms:W3CDTF">2020-05-14T19:39:00Z</dcterms:modified>
</cp:coreProperties>
</file>